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72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0EA4" w:rsidRPr="002D0EA4" w14:paraId="03CCF23E" w14:textId="77777777" w:rsidTr="002D0EA4"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</w:tcPr>
          <w:p w14:paraId="1457A353" w14:textId="250B730F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sz w:val="24"/>
                <w:szCs w:val="24"/>
              </w:rPr>
              <w:t>Country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</w:tcPr>
          <w:p w14:paraId="012153F7" w14:textId="01EB1996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sz w:val="24"/>
                <w:szCs w:val="24"/>
              </w:rPr>
              <w:t>All patients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769ECFAB" w14:textId="2944A1FE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sz w:val="24"/>
                <w:szCs w:val="24"/>
              </w:rPr>
              <w:t>Prone position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4591C204" w14:textId="49076384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sz w:val="24"/>
                <w:szCs w:val="24"/>
              </w:rPr>
              <w:t>Supine Position</w:t>
            </w:r>
          </w:p>
        </w:tc>
      </w:tr>
      <w:tr w:rsidR="002D0EA4" w:rsidRPr="002D0EA4" w14:paraId="5EADF756" w14:textId="77777777" w:rsidTr="002D0EA4">
        <w:tc>
          <w:tcPr>
            <w:tcW w:w="2337" w:type="dxa"/>
            <w:tcBorders>
              <w:top w:val="single" w:sz="4" w:space="0" w:color="auto"/>
            </w:tcBorders>
            <w:vAlign w:val="center"/>
          </w:tcPr>
          <w:p w14:paraId="6875DF61" w14:textId="661CF1FC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Argentina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D07888C" w14:textId="7F7C3339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50E2372" w14:textId="456457B3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3A72BC48" w14:textId="0E3CD992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</w:tr>
      <w:tr w:rsidR="002D0EA4" w:rsidRPr="002D0EA4" w14:paraId="561A04E9" w14:textId="77777777" w:rsidTr="002D0EA4">
        <w:tc>
          <w:tcPr>
            <w:tcW w:w="2337" w:type="dxa"/>
            <w:vAlign w:val="center"/>
          </w:tcPr>
          <w:p w14:paraId="52F68EA2" w14:textId="7CEEBAB3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Austri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57CAC85F" w14:textId="643BB273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7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1975D774" w14:textId="2AB4104A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8D7490B" w14:textId="4338FEC1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4</w:t>
            </w:r>
          </w:p>
        </w:tc>
      </w:tr>
      <w:tr w:rsidR="002D0EA4" w:rsidRPr="002D0EA4" w14:paraId="16D9DA08" w14:textId="77777777" w:rsidTr="002D0EA4">
        <w:tc>
          <w:tcPr>
            <w:tcW w:w="2337" w:type="dxa"/>
            <w:vAlign w:val="center"/>
          </w:tcPr>
          <w:p w14:paraId="3F3B3749" w14:textId="02F2E1DF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Belgium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5DC4C0C9" w14:textId="51F649AA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7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024D3FB" w14:textId="0469A92C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7FE532C6" w14:textId="5C6542E7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5</w:t>
            </w:r>
          </w:p>
        </w:tc>
      </w:tr>
      <w:tr w:rsidR="002D0EA4" w:rsidRPr="002D0EA4" w14:paraId="66CD78DB" w14:textId="77777777" w:rsidTr="002D0EA4">
        <w:tc>
          <w:tcPr>
            <w:tcW w:w="2337" w:type="dxa"/>
            <w:vAlign w:val="center"/>
          </w:tcPr>
          <w:p w14:paraId="3E8E2160" w14:textId="4CE2C00C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Canad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6DA329C0" w14:textId="2388708B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785AEB3" w14:textId="39F8A84F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4E8BDDEC" w14:textId="1BF73C62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</w:tr>
      <w:tr w:rsidR="002D0EA4" w:rsidRPr="002D0EA4" w14:paraId="6659D9A9" w14:textId="77777777" w:rsidTr="002D0EA4">
        <w:tc>
          <w:tcPr>
            <w:tcW w:w="2337" w:type="dxa"/>
            <w:vAlign w:val="center"/>
          </w:tcPr>
          <w:p w14:paraId="73A24664" w14:textId="2505B16B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Chile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33736C8E" w14:textId="13B1611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E1851BC" w14:textId="135DA18A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6048472" w14:textId="45BFDD88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</w:tr>
      <w:tr w:rsidR="002D0EA4" w:rsidRPr="002D0EA4" w14:paraId="6583A027" w14:textId="77777777" w:rsidTr="002D0EA4">
        <w:tc>
          <w:tcPr>
            <w:tcW w:w="2337" w:type="dxa"/>
            <w:vAlign w:val="center"/>
          </w:tcPr>
          <w:p w14:paraId="200016D7" w14:textId="59D6F8E6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Colombi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3E7905E8" w14:textId="33282602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5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43E459EA" w14:textId="06C5E288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A5A4E89" w14:textId="4774C90A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</w:tr>
      <w:tr w:rsidR="002D0EA4" w:rsidRPr="002D0EA4" w14:paraId="76269294" w14:textId="77777777" w:rsidTr="002D0EA4">
        <w:tc>
          <w:tcPr>
            <w:tcW w:w="2337" w:type="dxa"/>
            <w:vAlign w:val="center"/>
          </w:tcPr>
          <w:p w14:paraId="05A3F5D4" w14:textId="072679F3" w:rsidR="002D0EA4" w:rsidRPr="002D0EA4" w:rsidRDefault="002D0EA4" w:rsidP="002D0E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Estoni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7E1A6A94" w14:textId="3937738B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677A22E" w14:textId="1F24CE7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4695A6A3" w14:textId="724B45B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D0EA4" w:rsidRPr="002D0EA4" w14:paraId="0176B573" w14:textId="77777777" w:rsidTr="002D0EA4">
        <w:tc>
          <w:tcPr>
            <w:tcW w:w="2337" w:type="dxa"/>
            <w:vAlign w:val="center"/>
          </w:tcPr>
          <w:p w14:paraId="0FFC1945" w14:textId="5D6FC29F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Germany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556238B8" w14:textId="0970EA57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9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426BDB7" w14:textId="5D2856E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4D48EB46" w14:textId="6EDFC027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D0EA4" w:rsidRPr="002D0EA4" w14:paraId="26E51507" w14:textId="77777777" w:rsidTr="002D0EA4">
        <w:tc>
          <w:tcPr>
            <w:tcW w:w="2337" w:type="dxa"/>
            <w:vAlign w:val="center"/>
          </w:tcPr>
          <w:p w14:paraId="2116722E" w14:textId="22FB0DA1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Ireland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75271F42" w14:textId="744112E1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78E70AEE" w14:textId="78753714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29B324A" w14:textId="0E3B9A90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</w:tr>
      <w:tr w:rsidR="002D0EA4" w:rsidRPr="002D0EA4" w14:paraId="42954F1F" w14:textId="77777777" w:rsidTr="002D0EA4">
        <w:tc>
          <w:tcPr>
            <w:tcW w:w="2337" w:type="dxa"/>
            <w:vAlign w:val="center"/>
          </w:tcPr>
          <w:p w14:paraId="61DCE892" w14:textId="279DE45B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Italy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72D31F6C" w14:textId="38328BB6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5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8697224" w14:textId="43CEE87C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704C84F3" w14:textId="0F34B6A4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5</w:t>
            </w:r>
          </w:p>
        </w:tc>
      </w:tr>
      <w:tr w:rsidR="002D0EA4" w:rsidRPr="002D0EA4" w14:paraId="6F6B38FA" w14:textId="77777777" w:rsidTr="002D0EA4">
        <w:tc>
          <w:tcPr>
            <w:tcW w:w="2337" w:type="dxa"/>
            <w:vAlign w:val="center"/>
          </w:tcPr>
          <w:p w14:paraId="1921E2B5" w14:textId="101A8818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Japan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4402E882" w14:textId="25EFEFBB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E9EAA41" w14:textId="73B9BE60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7F65016" w14:textId="47F3279A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</w:tr>
      <w:tr w:rsidR="002D0EA4" w:rsidRPr="002D0EA4" w14:paraId="4D4D8C9F" w14:textId="77777777" w:rsidTr="002D0EA4">
        <w:tc>
          <w:tcPr>
            <w:tcW w:w="2337" w:type="dxa"/>
            <w:vAlign w:val="center"/>
          </w:tcPr>
          <w:p w14:paraId="116530D0" w14:textId="3559420D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Kuwait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720E68E3" w14:textId="29F24478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DDAB7B0" w14:textId="61959300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AC5B214" w14:textId="1401BBDF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D0EA4" w:rsidRPr="002D0EA4" w14:paraId="3C61D9B1" w14:textId="77777777" w:rsidTr="002D0EA4">
        <w:tc>
          <w:tcPr>
            <w:tcW w:w="2337" w:type="dxa"/>
            <w:vAlign w:val="center"/>
          </w:tcPr>
          <w:p w14:paraId="633D197F" w14:textId="0B2A34C0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Mexico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3A080CDB" w14:textId="576FE517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4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1E200BA" w14:textId="670974EE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642D13D" w14:textId="1ED02795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3</w:t>
            </w:r>
          </w:p>
        </w:tc>
      </w:tr>
      <w:tr w:rsidR="002D0EA4" w:rsidRPr="002D0EA4" w14:paraId="3B885D6B" w14:textId="77777777" w:rsidTr="002D0EA4">
        <w:tc>
          <w:tcPr>
            <w:tcW w:w="2337" w:type="dxa"/>
            <w:vAlign w:val="center"/>
          </w:tcPr>
          <w:p w14:paraId="27999791" w14:textId="7978B5BB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Portugal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4A586B2B" w14:textId="14E60243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D143420" w14:textId="53E7AFC8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4B2091DB" w14:textId="5337A7D5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D0EA4" w:rsidRPr="002D0EA4" w14:paraId="5C7E69D3" w14:textId="77777777" w:rsidTr="002D0EA4">
        <w:tc>
          <w:tcPr>
            <w:tcW w:w="2337" w:type="dxa"/>
            <w:vAlign w:val="center"/>
          </w:tcPr>
          <w:p w14:paraId="2F62D48E" w14:textId="0AD5E459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Qatar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7D81299E" w14:textId="250988FA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F269107" w14:textId="5CC8E7B4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596927B" w14:textId="07EC5732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</w:tr>
      <w:tr w:rsidR="002D0EA4" w:rsidRPr="002D0EA4" w14:paraId="1DB976B6" w14:textId="77777777" w:rsidTr="002D0EA4">
        <w:tc>
          <w:tcPr>
            <w:tcW w:w="2337" w:type="dxa"/>
            <w:vAlign w:val="center"/>
          </w:tcPr>
          <w:p w14:paraId="0509675F" w14:textId="190A6B81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South Afric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54CF5F7B" w14:textId="66A97FCF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328EE5D3" w14:textId="226DBC35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F1397F6" w14:textId="18588830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</w:tr>
      <w:tr w:rsidR="002D0EA4" w:rsidRPr="002D0EA4" w14:paraId="4983522B" w14:textId="77777777" w:rsidTr="002D0EA4">
        <w:tc>
          <w:tcPr>
            <w:tcW w:w="2337" w:type="dxa"/>
            <w:vAlign w:val="center"/>
          </w:tcPr>
          <w:p w14:paraId="1F1F8725" w14:textId="7F7C626F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South Korea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17904EB7" w14:textId="663315F1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4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162885C5" w14:textId="66DA1298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2BA08E64" w14:textId="176D505D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4</w:t>
            </w:r>
          </w:p>
        </w:tc>
      </w:tr>
      <w:tr w:rsidR="002D0EA4" w:rsidRPr="002D0EA4" w14:paraId="1725D458" w14:textId="77777777" w:rsidTr="002D0EA4">
        <w:tc>
          <w:tcPr>
            <w:tcW w:w="2337" w:type="dxa"/>
            <w:vAlign w:val="center"/>
          </w:tcPr>
          <w:p w14:paraId="42C212D9" w14:textId="64CF3096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Spain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2A59ED9E" w14:textId="1DC83A5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6FD979F" w14:textId="1E287F2A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59AE84B4" w14:textId="64D507CD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6</w:t>
            </w:r>
          </w:p>
        </w:tc>
      </w:tr>
      <w:tr w:rsidR="002D0EA4" w:rsidRPr="002D0EA4" w14:paraId="7B60DB2F" w14:textId="77777777" w:rsidTr="002D0EA4">
        <w:tc>
          <w:tcPr>
            <w:tcW w:w="2337" w:type="dxa"/>
            <w:vAlign w:val="center"/>
          </w:tcPr>
          <w:p w14:paraId="4939C809" w14:textId="3B6049D0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Taiwan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48BBEFCA" w14:textId="2FBAD30E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CEAEF26" w14:textId="74849546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0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0BE56BAF" w14:textId="31ABB992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</w:p>
        </w:tc>
      </w:tr>
      <w:tr w:rsidR="002D0EA4" w:rsidRPr="002D0EA4" w14:paraId="3A438E69" w14:textId="77777777" w:rsidTr="002D0EA4">
        <w:tc>
          <w:tcPr>
            <w:tcW w:w="2337" w:type="dxa"/>
            <w:vAlign w:val="center"/>
          </w:tcPr>
          <w:p w14:paraId="5B3224B7" w14:textId="7A1E007E" w:rsidR="002D0EA4" w:rsidRPr="002D0EA4" w:rsidRDefault="002D0EA4" w:rsidP="002D0EA4">
            <w:pPr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United States</w:t>
            </w:r>
          </w:p>
        </w:tc>
        <w:tc>
          <w:tcPr>
            <w:tcW w:w="2337" w:type="dxa"/>
            <w:shd w:val="clear" w:color="auto" w:fill="FFFFFF"/>
            <w:vAlign w:val="center"/>
          </w:tcPr>
          <w:p w14:paraId="2DB75FF1" w14:textId="13E8804B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11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EE863C2" w14:textId="4B2D9C5C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2</w:t>
            </w:r>
            <w:r w:rsidR="00EC07A8">
              <w:rPr>
                <w:rFonts w:ascii="Times New Roman" w:eastAsia="Arial" w:hAnsi="Times New Roman" w:cs="Times New Roman"/>
                <w:color w:val="111111"/>
                <w:sz w:val="24"/>
                <w:szCs w:val="24"/>
              </w:rPr>
              <w:t>5</w:t>
            </w:r>
          </w:p>
        </w:tc>
        <w:tc>
          <w:tcPr>
            <w:tcW w:w="2338" w:type="dxa"/>
            <w:shd w:val="clear" w:color="auto" w:fill="FFFFFF"/>
            <w:vAlign w:val="center"/>
          </w:tcPr>
          <w:p w14:paraId="6448070E" w14:textId="3605DA45" w:rsidR="002D0EA4" w:rsidRPr="002D0EA4" w:rsidRDefault="00EC07A8" w:rsidP="002D0E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</w:tr>
      <w:tr w:rsidR="002D0EA4" w:rsidRPr="002D0EA4" w14:paraId="01B97FAD" w14:textId="77777777" w:rsidTr="002D0EA4">
        <w:tc>
          <w:tcPr>
            <w:tcW w:w="2337" w:type="dxa"/>
            <w:tcBorders>
              <w:bottom w:val="single" w:sz="4" w:space="0" w:color="auto"/>
            </w:tcBorders>
            <w:vAlign w:val="center"/>
          </w:tcPr>
          <w:p w14:paraId="40B3E651" w14:textId="3B819B6A" w:rsidR="002D0EA4" w:rsidRPr="002D0EA4" w:rsidRDefault="002D0EA4" w:rsidP="002D0EA4">
            <w:pPr>
              <w:rPr>
                <w:rFonts w:ascii="Times New Roman" w:eastAsia="Arial" w:hAnsi="Times New Roman" w:cs="Times New Roman"/>
                <w:b/>
                <w:bCs/>
                <w:color w:val="111111"/>
                <w:sz w:val="24"/>
                <w:szCs w:val="24"/>
              </w:rPr>
            </w:pPr>
            <w:r w:rsidRPr="002D0EA4">
              <w:rPr>
                <w:rFonts w:ascii="Times New Roman" w:eastAsia="Arial" w:hAnsi="Times New Roman" w:cs="Times New Roman"/>
                <w:b/>
                <w:bCs/>
                <w:color w:val="111111"/>
                <w:sz w:val="24"/>
                <w:szCs w:val="24"/>
              </w:rPr>
              <w:t>Total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09789B1" w14:textId="5BEBB6BD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1527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608A2417" w14:textId="00147DF7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1527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2E976990" w14:textId="51AA578C" w:rsidR="002D0EA4" w:rsidRPr="002D0EA4" w:rsidRDefault="002D0EA4" w:rsidP="002D0E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E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EC07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="001527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</w:tbl>
    <w:p w14:paraId="68DF1C67" w14:textId="77777777" w:rsidR="002D0EA4" w:rsidRDefault="002D0EA4" w:rsidP="002D0E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ement T</w:t>
      </w:r>
      <w:r w:rsidRPr="00E82496">
        <w:rPr>
          <w:rFonts w:ascii="Times New Roman" w:hAnsi="Times New Roman" w:cs="Times New Roman"/>
          <w:b/>
          <w:bCs/>
          <w:sz w:val="24"/>
          <w:szCs w:val="24"/>
        </w:rPr>
        <w:t>able 1:</w:t>
      </w:r>
      <w:r w:rsidRPr="00E824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umber of patients per country </w:t>
      </w:r>
    </w:p>
    <w:p w14:paraId="2F87D047" w14:textId="72320EE1" w:rsidR="002D0EA4" w:rsidRPr="00E82496" w:rsidRDefault="002D0EA4" w:rsidP="002D0E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are absolute numbers </w:t>
      </w:r>
      <w:r w:rsidRPr="00E824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C4276" w14:textId="77777777" w:rsidR="00CD14C0" w:rsidRDefault="00CD14C0"/>
    <w:sectPr w:rsidR="00CD1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jA2NjQztTQxMjZQ0lEKTi0uzszPAykwqgUAdOkbxCwAAAA="/>
  </w:docVars>
  <w:rsids>
    <w:rsidRoot w:val="00CD14C0"/>
    <w:rsid w:val="00152734"/>
    <w:rsid w:val="002D0EA4"/>
    <w:rsid w:val="00CD14C0"/>
    <w:rsid w:val="00EC0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23007"/>
  <w15:chartTrackingRefBased/>
  <w15:docId w15:val="{14F812BD-01DB-4134-BA7E-118BA2464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0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E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B6177-B98F-482E-A491-3B6DD9121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am Zaaqoq</dc:creator>
  <cp:keywords/>
  <dc:description/>
  <cp:lastModifiedBy>Akram Zaaqoq</cp:lastModifiedBy>
  <cp:revision>3</cp:revision>
  <dcterms:created xsi:type="dcterms:W3CDTF">2020-11-02T19:52:00Z</dcterms:created>
  <dcterms:modified xsi:type="dcterms:W3CDTF">2021-03-29T19:57:00Z</dcterms:modified>
</cp:coreProperties>
</file>